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36D1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36D1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36D1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36D1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36D1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36D1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84C449B" w:rsidR="0000007A" w:rsidRPr="00936D1F" w:rsidRDefault="002D673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36D1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936D1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36D1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36D1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694A6AE" w:rsidR="0000007A" w:rsidRPr="00936D1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36D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36D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36D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B5B2B" w:rsidRPr="00936D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213</w:t>
            </w:r>
          </w:p>
        </w:tc>
      </w:tr>
      <w:tr w:rsidR="0000007A" w:rsidRPr="00936D1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36D1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36D1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A8FD6CB" w:rsidR="0000007A" w:rsidRPr="00936D1F" w:rsidRDefault="008B098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36D1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n Silico Screening of </w:t>
            </w:r>
            <w:proofErr w:type="spellStart"/>
            <w:r w:rsidRPr="00936D1F">
              <w:rPr>
                <w:rFonts w:ascii="Arial" w:hAnsi="Arial" w:cs="Arial"/>
                <w:b/>
                <w:sz w:val="20"/>
                <w:szCs w:val="20"/>
                <w:lang w:val="en-GB"/>
              </w:rPr>
              <w:t>Tridax</w:t>
            </w:r>
            <w:proofErr w:type="spellEnd"/>
            <w:r w:rsidRPr="00936D1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procumbens Bioactive Compounds as Potential SARS-CoV-2 Inhibitors</w:t>
            </w:r>
          </w:p>
        </w:tc>
      </w:tr>
      <w:tr w:rsidR="00CF0BBB" w:rsidRPr="00936D1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36D1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36D1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AE2CA5C" w:rsidR="00CF0BBB" w:rsidRPr="00936D1F" w:rsidRDefault="00FA729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36D1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36D1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936D1F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0A5ADE" w14:textId="77777777" w:rsidR="00D9392F" w:rsidRPr="00936D1F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17599C49" w14:textId="77777777" w:rsidR="00626025" w:rsidRPr="00936D1F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936D1F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936D1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36D1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36D1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36D1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36D1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36D1F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36D1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665B510" w:rsidR="00E03C32" w:rsidRDefault="00345A5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proofErr w:type="spellStart"/>
                  <w:r w:rsidRPr="00345A5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Biointerface</w:t>
                  </w:r>
                  <w:proofErr w:type="spellEnd"/>
                  <w:r w:rsidRPr="00345A5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Research in Applied Chemistr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345A5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120 - 1214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D5CB262" w:rsidR="00E03C32" w:rsidRPr="007B54A4" w:rsidRDefault="005757CF" w:rsidP="002E266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952C9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2E2662" w:rsidRPr="003F00BE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263/BRIAC114.1212012148</w:t>
                    </w:r>
                  </w:hyperlink>
                  <w:r w:rsidR="002E266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936D1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36D1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36D1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36D1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36D1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36D1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36D1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36D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36D1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36D1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36D1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36D1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2DB22CC" w:rsidR="00421DBF" w:rsidRPr="00936D1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74EDCCA" w14:textId="2AFB7F5C" w:rsidR="00421DBF" w:rsidRPr="00936D1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36D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36D1F">
              <w:rPr>
                <w:rFonts w:ascii="Arial" w:hAnsi="Arial" w:cs="Arial"/>
                <w:lang w:val="en-GB"/>
              </w:rPr>
              <w:t>Author’s Feedback</w:t>
            </w:r>
            <w:r w:rsidRPr="00936D1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36D1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36D1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36D1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36D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36D1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936D1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36D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36D1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36D1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36D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36D1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36D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36D1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936D1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936D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36D1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36D1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36D1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36D1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936D1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936D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36D1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36D1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36D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936D1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936D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36D1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36D1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36D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36D1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36D1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936D1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936D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36D1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36D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36D1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36D1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36D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36D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936D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936D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936D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36D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36D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36D1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36D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36D1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36D1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36D1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36D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36D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936D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936D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551B9923" w:rsidR="00F1171E" w:rsidRPr="00936D1F" w:rsidRDefault="00F8423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36D1F">
              <w:rPr>
                <w:rFonts w:ascii="Arial" w:hAnsi="Arial" w:cs="Arial"/>
                <w:sz w:val="20"/>
                <w:szCs w:val="20"/>
                <w:lang w:val="en-GB"/>
              </w:rPr>
              <w:t>See Attachment</w:t>
            </w:r>
          </w:p>
        </w:tc>
        <w:tc>
          <w:tcPr>
            <w:tcW w:w="1523" w:type="pct"/>
          </w:tcPr>
          <w:p w14:paraId="465E098E" w14:textId="77777777" w:rsidR="00F1171E" w:rsidRPr="00936D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ECA4E5E" w14:textId="77777777" w:rsidR="00F1171E" w:rsidRPr="00936D1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176539" w:rsidRPr="00936D1F" w14:paraId="2222B704" w14:textId="77777777" w:rsidTr="0051398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41838" w14:textId="77777777" w:rsidR="00176539" w:rsidRPr="00936D1F" w:rsidRDefault="00176539" w:rsidP="0051398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936D1F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36D1F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451D345" w14:textId="77777777" w:rsidR="00176539" w:rsidRPr="00936D1F" w:rsidRDefault="00176539" w:rsidP="0051398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76539" w:rsidRPr="00936D1F" w14:paraId="0E7F7ADD" w14:textId="77777777" w:rsidTr="00513988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3C9BB" w14:textId="77777777" w:rsidR="00176539" w:rsidRPr="00936D1F" w:rsidRDefault="00176539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EC407" w14:textId="77777777" w:rsidR="00176539" w:rsidRPr="00936D1F" w:rsidRDefault="00176539" w:rsidP="00513988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36D1F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65E32A1D" w14:textId="77777777" w:rsidR="00176539" w:rsidRPr="00936D1F" w:rsidRDefault="00176539" w:rsidP="00513988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936D1F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936D1F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6D3981D" w14:textId="77777777" w:rsidR="00176539" w:rsidRPr="00936D1F" w:rsidRDefault="00176539" w:rsidP="00513988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76539" w:rsidRPr="00936D1F" w14:paraId="7481FE37" w14:textId="77777777" w:rsidTr="00513988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91A18" w14:textId="77777777" w:rsidR="00176539" w:rsidRPr="00936D1F" w:rsidRDefault="00176539" w:rsidP="00513988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36D1F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B8AF232" w14:textId="77777777" w:rsidR="00176539" w:rsidRPr="00936D1F" w:rsidRDefault="00176539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A3C16" w14:textId="77777777" w:rsidR="00176539" w:rsidRPr="00936D1F" w:rsidRDefault="00176539" w:rsidP="00513988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36D1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36D1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36D1F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85FDC40" w14:textId="77777777" w:rsidR="00176539" w:rsidRPr="00936D1F" w:rsidRDefault="00176539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0916F4C" w14:textId="77777777" w:rsidR="00176539" w:rsidRPr="00936D1F" w:rsidRDefault="00176539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26678D9A" w14:textId="77777777" w:rsidR="00176539" w:rsidRPr="00936D1F" w:rsidRDefault="00176539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DB0225C" w14:textId="77777777" w:rsidR="00176539" w:rsidRPr="00936D1F" w:rsidRDefault="00176539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9232653" w14:textId="77777777" w:rsidR="00176539" w:rsidRPr="00936D1F" w:rsidRDefault="00176539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A02696F" w14:textId="77777777" w:rsidR="00176539" w:rsidRPr="00936D1F" w:rsidRDefault="00176539" w:rsidP="00176539">
      <w:pPr>
        <w:rPr>
          <w:rFonts w:ascii="Arial" w:hAnsi="Arial" w:cs="Arial"/>
          <w:sz w:val="20"/>
          <w:szCs w:val="20"/>
        </w:rPr>
      </w:pPr>
    </w:p>
    <w:p w14:paraId="09939F12" w14:textId="7DE146A7" w:rsidR="00176539" w:rsidRPr="00936D1F" w:rsidRDefault="00936D1F" w:rsidP="00176539">
      <w:pPr>
        <w:rPr>
          <w:rFonts w:ascii="Arial" w:hAnsi="Arial" w:cs="Arial"/>
          <w:b/>
          <w:sz w:val="20"/>
          <w:szCs w:val="20"/>
          <w:u w:val="single"/>
        </w:rPr>
      </w:pPr>
      <w:r w:rsidRPr="00936D1F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3B509CCF" w14:textId="77777777" w:rsidR="00936D1F" w:rsidRPr="00936D1F" w:rsidRDefault="00936D1F" w:rsidP="00176539">
      <w:pPr>
        <w:rPr>
          <w:rFonts w:ascii="Arial" w:hAnsi="Arial" w:cs="Arial"/>
          <w:b/>
          <w:sz w:val="20"/>
          <w:szCs w:val="20"/>
          <w:u w:val="single"/>
        </w:rPr>
      </w:pPr>
    </w:p>
    <w:p w14:paraId="3488B775" w14:textId="3196CA6D" w:rsidR="00936D1F" w:rsidRPr="00936D1F" w:rsidRDefault="00936D1F" w:rsidP="00176539">
      <w:pPr>
        <w:rPr>
          <w:rFonts w:ascii="Arial" w:hAnsi="Arial" w:cs="Arial"/>
          <w:b/>
          <w:bCs/>
          <w:sz w:val="20"/>
          <w:szCs w:val="20"/>
        </w:rPr>
      </w:pPr>
      <w:r w:rsidRPr="00936D1F">
        <w:rPr>
          <w:rFonts w:ascii="Arial" w:hAnsi="Arial" w:cs="Arial"/>
          <w:b/>
          <w:bCs/>
          <w:color w:val="000000"/>
          <w:sz w:val="20"/>
          <w:szCs w:val="20"/>
        </w:rPr>
        <w:t>Anmar Layth Talib</w:t>
      </w:r>
      <w:r w:rsidRPr="00936D1F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936D1F">
        <w:rPr>
          <w:rFonts w:ascii="Arial" w:hAnsi="Arial" w:cs="Arial"/>
          <w:b/>
          <w:bCs/>
          <w:color w:val="000000"/>
          <w:sz w:val="20"/>
          <w:szCs w:val="20"/>
        </w:rPr>
        <w:t>Al-Nahrain University-Medicine College</w:t>
      </w:r>
      <w:r w:rsidRPr="00936D1F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936D1F">
        <w:rPr>
          <w:rFonts w:ascii="Arial" w:hAnsi="Arial" w:cs="Arial"/>
          <w:b/>
          <w:bCs/>
          <w:color w:val="000000"/>
          <w:sz w:val="20"/>
          <w:szCs w:val="20"/>
        </w:rPr>
        <w:t>Iraq</w:t>
      </w:r>
    </w:p>
    <w:bookmarkEnd w:id="1"/>
    <w:p w14:paraId="022D30C9" w14:textId="77777777" w:rsidR="00F1171E" w:rsidRPr="00936D1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936D1F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2C0C9C" w14:textId="77777777" w:rsidR="00956552" w:rsidRPr="0000007A" w:rsidRDefault="00956552" w:rsidP="0099583E">
      <w:r>
        <w:separator/>
      </w:r>
    </w:p>
  </w:endnote>
  <w:endnote w:type="continuationSeparator" w:id="0">
    <w:p w14:paraId="0D158248" w14:textId="77777777" w:rsidR="00956552" w:rsidRPr="0000007A" w:rsidRDefault="0095655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BAD0D5" w14:textId="77777777" w:rsidR="00956552" w:rsidRPr="0000007A" w:rsidRDefault="00956552" w:rsidP="0099583E">
      <w:r>
        <w:separator/>
      </w:r>
    </w:p>
  </w:footnote>
  <w:footnote w:type="continuationSeparator" w:id="0">
    <w:p w14:paraId="3118E867" w14:textId="77777777" w:rsidR="00956552" w:rsidRPr="0000007A" w:rsidRDefault="0095655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2218049">
    <w:abstractNumId w:val="3"/>
  </w:num>
  <w:num w:numId="2" w16cid:durableId="1616328798">
    <w:abstractNumId w:val="6"/>
  </w:num>
  <w:num w:numId="3" w16cid:durableId="475992608">
    <w:abstractNumId w:val="5"/>
  </w:num>
  <w:num w:numId="4" w16cid:durableId="1604024019">
    <w:abstractNumId w:val="7"/>
  </w:num>
  <w:num w:numId="5" w16cid:durableId="1312296114">
    <w:abstractNumId w:val="4"/>
  </w:num>
  <w:num w:numId="6" w16cid:durableId="582374882">
    <w:abstractNumId w:val="0"/>
  </w:num>
  <w:num w:numId="7" w16cid:durableId="1689060994">
    <w:abstractNumId w:val="1"/>
  </w:num>
  <w:num w:numId="8" w16cid:durableId="170725417">
    <w:abstractNumId w:val="9"/>
  </w:num>
  <w:num w:numId="9" w16cid:durableId="1426614627">
    <w:abstractNumId w:val="8"/>
  </w:num>
  <w:num w:numId="10" w16cid:durableId="14788346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539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D673D"/>
    <w:rsid w:val="002E10DF"/>
    <w:rsid w:val="002E1211"/>
    <w:rsid w:val="002E2339"/>
    <w:rsid w:val="002E2662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5A52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28F0"/>
    <w:rsid w:val="004847FF"/>
    <w:rsid w:val="00495DBB"/>
    <w:rsid w:val="004B03BF"/>
    <w:rsid w:val="004B0965"/>
    <w:rsid w:val="004B4CAD"/>
    <w:rsid w:val="004B4FDC"/>
    <w:rsid w:val="004C0178"/>
    <w:rsid w:val="004C0D83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98A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4375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0988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6D1F"/>
    <w:rsid w:val="00942DEE"/>
    <w:rsid w:val="00944F67"/>
    <w:rsid w:val="00952C97"/>
    <w:rsid w:val="009553EC"/>
    <w:rsid w:val="00955E45"/>
    <w:rsid w:val="00956552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59A6"/>
    <w:rsid w:val="009E13C3"/>
    <w:rsid w:val="009E6A30"/>
    <w:rsid w:val="009F07D4"/>
    <w:rsid w:val="009F29EB"/>
    <w:rsid w:val="009F7A71"/>
    <w:rsid w:val="00A001A0"/>
    <w:rsid w:val="00A102D7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5B2B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B6C9D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6D9D"/>
    <w:rsid w:val="00C82466"/>
    <w:rsid w:val="00C84097"/>
    <w:rsid w:val="00CA4B20"/>
    <w:rsid w:val="00CA7853"/>
    <w:rsid w:val="00CB429B"/>
    <w:rsid w:val="00CB5B31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19CC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0427D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423D"/>
    <w:rsid w:val="00F96F54"/>
    <w:rsid w:val="00F978B8"/>
    <w:rsid w:val="00FA6528"/>
    <w:rsid w:val="00FA7297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263/BRIAC114.121201214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9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6-02-21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